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Амир Расу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3311105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1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750818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0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348506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226331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6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3367632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7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2238158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8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425351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674122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4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291127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1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2052353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мир Расули</dc:creator>
  <dc:language>ru-RU</dc:language>
  <cp:keywords/>
  <dcterms:created xsi:type="dcterms:W3CDTF">2025-02-21T11:21:03Z</dcterms:created>
  <dcterms:modified xsi:type="dcterms:W3CDTF">2025-02-21T11:2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